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China</w:t>
      </w:r>
      <w:r>
        <w:t xml:space="preserve"> </w:t>
      </w:r>
      <w:r>
        <w:t xml:space="preserve">Shanghai</w:t>
      </w:r>
    </w:p>
    <w:bookmarkStart w:id="21" w:name="internship-application-letter"/>
    <w:p>
      <w:pPr>
        <w:pStyle w:val="Heading1"/>
      </w:pPr>
      <w:r>
        <w:t xml:space="preserve">INTERNSHIP APPLICATION LETTER</w:t>
      </w:r>
    </w:p>
    <w:bookmarkStart w:id="20" w:name="Xea15275fca981112ae777d4d6c2076b05fc1165"/>
    <w:p>
      <w:pPr>
        <w:pStyle w:val="Heading2"/>
      </w:pPr>
      <w:r>
        <w:t xml:space="preserve">Hairdresser Internship Opportunity at Shanghai Beauty Haven</w:t>
      </w:r>
    </w:p>
    <w:bookmarkEnd w:id="20"/>
    <w:bookmarkEnd w:id="21"/>
    <w:p>
      <w:pPr>
        <w:pStyle w:val="FirstParagraph"/>
      </w:pPr>
      <w:r>
        <w:t xml:space="preserve">October 5, 2023</w:t>
      </w:r>
    </w:p>
    <w:p>
      <w:pPr>
        <w:pStyle w:val="BodyText"/>
      </w:pPr>
      <w:r>
        <w:t xml:space="preserve">Hiring Manager</w:t>
      </w:r>
    </w:p>
    <w:p>
      <w:pPr>
        <w:pStyle w:val="BodyText"/>
      </w:pPr>
      <w:r>
        <w:t xml:space="preserve">Shanghai Beauty Haven Salon</w:t>
      </w:r>
    </w:p>
    <w:p>
      <w:pPr>
        <w:pStyle w:val="BodyText"/>
      </w:pPr>
      <w:r>
        <w:t xml:space="preserve">No. 88 Huaihai Road, Xuhui District</w:t>
      </w:r>
    </w:p>
    <w:p>
      <w:pPr>
        <w:pStyle w:val="BodyText"/>
      </w:pPr>
      <w:r>
        <w:t xml:space="preserve">Shanghai, China 200031</w:t>
      </w:r>
    </w:p>
    <w:bookmarkStart w:id="23" w:name="dear-hiring-manager"/>
    <w:p>
      <w:pPr>
        <w:pStyle w:val="Heading3"/>
      </w:pPr>
      <w:r>
        <w:t xml:space="preserve">Dear Hiring Manager,</w:t>
      </w:r>
    </w:p>
    <w:p>
      <w:pPr>
        <w:pStyle w:val="FirstParagraph"/>
      </w:pPr>
      <w:r>
        <w:t xml:space="preserve">I am writing to express my enthusiastic application for the Hairdresser Internship position at Shanghai Beauty Haven Salon, as advertised on the China Talent Network. With a profound passion for hair artistry and a deep admiration for Shanghai's dynamic beauty industry, I am confident that my skills, dedication, and cultural adaptability make me an exceptional candidate for this opportunity. This Internship Application Letter represents not just a career step but a meaningful commitment to growing within the heart of China Shanghai's fashion capital.</w:t>
      </w:r>
    </w:p>
    <w:p>
      <w:pPr>
        <w:pStyle w:val="BodyText"/>
      </w:pPr>
      <w:r>
        <w:t xml:space="preserve">My journey in hairdressing began at the Beijing Institute of Beauty Arts, where I completed an intensive three-year program specializing in contemporary cutting techniques, color theory, and sustainable styling practices. Throughout my studies, I consistently ranked among the top 5% of my cohort for technical precision and creativity—evidenced by winning first place at the 2023 National Youth Hairdressing Competition. What truly sets me apart is my hands-on experience: I have interned at three high-end salons in Beijing, assisting master stylists with client consultations, chemical treatments, and advanced blow-drying techniques. However, I have long aspired to immerse myself in the cosmopolitan beauty scene of Shanghai—a city where tradition meets innovation in every strand of hair.</w:t>
      </w:r>
    </w:p>
    <w:p>
      <w:pPr>
        <w:pStyle w:val="BodyText"/>
      </w:pPr>
      <w:r>
        <w:t xml:space="preserve">I am particularly drawn to Shanghai Beauty Haven Salon because of your celebrated work in blending Western techniques with Eastern aesthetics. Your recent collaboration with local designers for the "Silk Road Hair Collection" resonated deeply with me, as I believe true artistry lies in cultural dialogue. In China Shanghai, where salons like yours define beauty standards across Asia, I seek to learn from masters who understand that a perfect cut is more than an aesthetic choice—it’s a cultural conversation. As an intern at your establishment, I would embrace every opportunity to absorb this philosophy: observing how you tailor services for diverse clients—from traditional qipao wearers seeking elegant updos to young professionals demanding avant-garde color experiments.</w:t>
      </w:r>
    </w:p>
    <w:p>
      <w:pPr>
        <w:pStyle w:val="BodyText"/>
      </w:pPr>
      <w:r>
        <w:t xml:space="preserve">My technical proficiency includes mastering the Japanese blunt-cut technique, Balayage application with plant-based dyes, and scalp health education—a priority I championed during my volunteer work at community hair clinics. Yet beyond tools and techniques, I bring a unique perspective as a young professional fluent in Mandarin (CEFR C1), English (IELTS 7.5), and basic French—enabling seamless communication with Shanghai's international clientele. I understand that in China Shanghai’s competitive beauty landscape, trust is built through active listening and cultural sensitivity; during my Beijing internship, I resolved a client's cultural hesitation about hair dye by explaining the symbolism of color in Chinese weddings—a small gesture that earned me a referral to five new customers.</w:t>
      </w:r>
    </w:p>
    <w:p>
      <w:pPr>
        <w:pStyle w:val="BodyText"/>
      </w:pPr>
      <w:r>
        <w:t xml:space="preserve">I am equally committed to sustainability, aligning with Shanghai’s green initiatives. In my final academic project, I designed a zero-waste salon model using recycled hair clips and waterless color systems—a concept now being piloted by two Beijing salons. This resonates with your salon’s "Eco-Beauty" initiative mentioned in your latest magazine feature. I am eager to contribute to similar forward-thinking practices while learning from your team’s expertise in eco-conscious styling.</w:t>
      </w:r>
    </w:p>
    <w:p>
      <w:pPr>
        <w:pStyle w:val="BodyText"/>
      </w:pPr>
      <w:r>
        <w:t xml:space="preserve">Why Shanghai? The city is where my professional dreams and cultural curiosity converge. As a lifelong admirer of Chinese art, I’ve studied the symbolism of hair in classical poetry (like Li Bai’s verses on flowing locks) and modern fashion (the rise of "Hanfu-inspired" hairstyles at Shanghai Fashion Week). Interning here isn’t just about gaining experience—it’s about becoming part of Shanghai’s living tapestry. I have already secured housing near your Xuhui District location through a local university exchange program, eliminating logistical barriers to my immediate contribution.</w:t>
      </w:r>
    </w:p>
    <w:p>
      <w:pPr>
        <w:pStyle w:val="BodyText"/>
      </w:pPr>
      <w:r>
        <w:t xml:space="preserve">My greatest strength lies in adaptability. When our Beijing salon faced a sudden client surge last year, I quickly mastered new software for appointment management while maintaining service quality. Similarly, I am prepared to navigate Shanghai’s fast-paced beauty culture with humility and diligence—whether perfecting the subtle art of "invisible" extensions or learning to adjust techniques for the city’s humid climate. I approach every curl as a canvas: in China Shanghai, where hairdressing is both an ancient craft and a modern art form, I aim to honor that duality through meticulous work.</w:t>
      </w:r>
    </w:p>
    <w:p>
      <w:pPr>
        <w:pStyle w:val="BodyText"/>
      </w:pPr>
      <w:r>
        <w:t xml:space="preserve">I have attached my portfolio showcasing projects like the "Jade Dragon" color technique (inspired by Shanghai’s Bund architecture) and client testimonials. I welcome the opportunity to discuss how my proactive attitude—evidenced when I independently trained three fellow interns in texture management at Beijing Institute—can benefit your team. My ultimate goal is to evolve from a Hairdresser intern into a stylist who embodies Shanghai Beauty Haven Salon’s ethos: where every strand tells a story of beauty, respect, and innovation.</w:t>
      </w:r>
    </w:p>
    <w:p>
      <w:pPr>
        <w:pStyle w:val="BodyText"/>
      </w:pPr>
      <w:r>
        <w:t xml:space="preserve">Thank you for considering my Internship Application Letter. I am excited about the possibility of contributing to Shanghai Beauty Haven Salon’s legacy in China Shanghai and would be honored to discuss this opportunity at your earliest convenience. I look forward to the possibility of bringing my passion, skills, and cultural curiosity to your esteemed salon.</w:t>
      </w:r>
    </w:p>
    <w:p>
      <w:pPr>
        <w:pStyle w:val="BodyText"/>
      </w:pPr>
      <w:r>
        <w:t xml:space="preserve">Sincerely,</w:t>
      </w:r>
    </w:p>
    <w:bookmarkStart w:id="22" w:name="li-wei"/>
    <w:p>
      <w:pPr>
        <w:pStyle w:val="Heading3"/>
      </w:pPr>
      <w:r>
        <w:t xml:space="preserve">Li Wei</w:t>
      </w:r>
    </w:p>
    <w:p>
      <w:pPr>
        <w:pStyle w:val="FirstParagraph"/>
      </w:pPr>
      <w:r>
        <w:t xml:space="preserve">Beijing Institute of Beauty Arts, B.A. in Hair Design (2024)</w:t>
      </w:r>
    </w:p>
    <w:p>
      <w:pPr>
        <w:pStyle w:val="BodyText"/>
      </w:pPr>
      <w:r>
        <w:t xml:space="preserve">+86 138 1234 5678 | liwei.beauty@gmail.com</w:t>
      </w:r>
    </w:p>
    <w:p>
      <w:pPr>
        <w:pStyle w:val="BodyText"/>
      </w:pPr>
      <w:r>
        <w:t xml:space="preserve">Shanghai, China (Available for immediate relocation)</w:t>
      </w:r>
    </w:p>
    <w:bookmarkEnd w:id="22"/>
    <w:bookmarkEnd w:id="23"/>
    <w:p>
      <w:pPr>
        <w:pStyle w:val="BodyText"/>
      </w:pPr>
      <w:r>
        <w:t xml:space="preserve">Note to Recruiter:</w:t>
      </w:r>
    </w:p>
    <w:p>
      <w:pPr>
        <w:pStyle w:val="BodyText"/>
      </w:pPr>
      <w:r>
        <w:t xml:space="preserve">This Internship Application Letter is submitted with the understanding that I will fully commit to Shanghai Beauty Haven Salon’s training program. My academic transcript and language certifications are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China Shanghai</dc:title>
  <dc:creator/>
  <dc:language>en</dc:language>
  <cp:keywords/>
  <dcterms:created xsi:type="dcterms:W3CDTF">2025-12-09T14:26:18Z</dcterms:created>
  <dcterms:modified xsi:type="dcterms:W3CDTF">2025-12-09T14:26:18Z</dcterms:modified>
</cp:coreProperties>
</file>

<file path=docProps/custom.xml><?xml version="1.0" encoding="utf-8"?>
<Properties xmlns="http://schemas.openxmlformats.org/officeDocument/2006/custom-properties" xmlns:vt="http://schemas.openxmlformats.org/officeDocument/2006/docPropsVTypes"/>
</file>